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c0d7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819f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2ae8e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db5153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570c04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c26509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a16c78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d7225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09:04:48Z</dcterms:created>
  <dcterms:modified xsi:type="dcterms:W3CDTF">2022-05-09T09:04:48Z</dcterms:modified>
</cp:coreProperties>
</file>